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29" w:line="260" w:lineRule="exact"/>
        <w:ind w:left="2100"/>
        <w:rPr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863570" w:rsidRPr="00863570" w:rsidRDefault="00863570" w:rsidP="008A5112">
      <w:pPr>
        <w:spacing w:after="240"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gram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………….……….…………….....…….………</w:t>
      </w:r>
      <w:proofErr w:type="gram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..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Üniversitesi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…</w:t>
      </w:r>
      <w:r>
        <w:rPr>
          <w:rFonts w:ascii="Arial" w:hAnsi="Arial" w:cs="Arial"/>
          <w:spacing w:val="-1"/>
          <w:sz w:val="22"/>
          <w:szCs w:val="22"/>
          <w:lang w:val="en-US" w:eastAsia="en-US"/>
        </w:rPr>
        <w:t>…….………..……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Bölümü</w:t>
      </w:r>
      <w:proofErr w:type="spellEnd"/>
      <w:r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…………………..</w:t>
      </w:r>
      <w:r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sınıfta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okumaktayım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Fakültenizin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MeslekYüksekokulunuzun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…..……………..…...…..………….…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Bölümü</w:t>
      </w:r>
      <w:proofErr w:type="spellEnd"/>
      <w:r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….………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sınıfına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 </w:t>
      </w:r>
      <w:proofErr w:type="spellStart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Merkezi</w:t>
      </w:r>
      <w:proofErr w:type="spellEnd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Yerleştirme</w:t>
      </w:r>
      <w:proofErr w:type="spellEnd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Puanına</w:t>
      </w:r>
      <w:proofErr w:type="spellEnd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Göre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Yatay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Geçiş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yapmam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hususunda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gereğini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arz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ederim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right="566" w:firstLine="708"/>
        <w:jc w:val="right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proofErr w:type="gram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Tarih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:</w:t>
      </w:r>
      <w:proofErr w:type="gram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.………/………/…….</w:t>
      </w:r>
    </w:p>
    <w:p w:rsidR="00863570" w:rsidRPr="00863570" w:rsidRDefault="00863570" w:rsidP="00863570">
      <w:pPr>
        <w:spacing w:line="360" w:lineRule="auto"/>
        <w:ind w:firstLine="708"/>
        <w:jc w:val="right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right="2125" w:firstLine="708"/>
        <w:jc w:val="center"/>
        <w:rPr>
          <w:rFonts w:ascii="Arial" w:hAnsi="Arial" w:cs="Arial"/>
          <w:spacing w:val="-1"/>
          <w:sz w:val="22"/>
          <w:szCs w:val="22"/>
          <w:lang w:val="en-US" w:eastAsia="en-US"/>
        </w:rPr>
      </w:pPr>
      <w:r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                                                                                             </w:t>
      </w:r>
      <w:proofErr w:type="spellStart"/>
      <w:proofErr w:type="gram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İmza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:</w:t>
      </w:r>
      <w:proofErr w:type="gramEnd"/>
    </w:p>
    <w:p w:rsidR="00863570" w:rsidRPr="00863570" w:rsidRDefault="00863570" w:rsidP="00863570">
      <w:pPr>
        <w:spacing w:line="360" w:lineRule="auto"/>
        <w:ind w:right="2125" w:firstLine="708"/>
        <w:jc w:val="right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Ad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Soyad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:</w:t>
      </w:r>
    </w:p>
    <w:p w:rsidR="00863570" w:rsidRPr="00863570" w:rsidRDefault="00863570" w:rsidP="00863570">
      <w:pPr>
        <w:spacing w:line="360" w:lineRule="auto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Adres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: </w:t>
      </w:r>
    </w:p>
    <w:p w:rsidR="004D21EF" w:rsidRDefault="004D21EF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Tel :</w:t>
      </w:r>
    </w:p>
    <w:p w:rsid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Bu form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aşağıdaki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belgelerle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birlikte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Fakülte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/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Meslek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Yüksekokulu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Öğrenci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İşlerine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teslim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edilmelidir</w:t>
      </w:r>
      <w:proofErr w:type="spellEnd"/>
      <w:r w:rsidRPr="00863570">
        <w:rPr>
          <w:rFonts w:ascii="Arial" w:hAnsi="Arial" w:cs="Arial"/>
          <w:spacing w:val="-1"/>
          <w:sz w:val="22"/>
          <w:szCs w:val="22"/>
          <w:lang w:val="en-US" w:eastAsia="en-US"/>
        </w:rPr>
        <w:t>.</w:t>
      </w:r>
    </w:p>
    <w:p w:rsidR="00D330CB" w:rsidRDefault="00863570" w:rsidP="00863570">
      <w:pPr>
        <w:spacing w:line="360" w:lineRule="auto"/>
        <w:ind w:hanging="567"/>
        <w:jc w:val="both"/>
        <w:rPr>
          <w:rFonts w:ascii="Arial" w:hAnsi="Arial" w:cs="Arial"/>
          <w:b/>
          <w:spacing w:val="-1"/>
          <w:sz w:val="22"/>
          <w:szCs w:val="22"/>
          <w:lang w:val="en-US" w:eastAsia="en-US"/>
        </w:rPr>
      </w:pPr>
      <w:r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         </w:t>
      </w:r>
    </w:p>
    <w:p w:rsidR="00863570" w:rsidRPr="008A5112" w:rsidRDefault="00D330CB" w:rsidP="00863570">
      <w:pPr>
        <w:spacing w:line="360" w:lineRule="auto"/>
        <w:ind w:hanging="567"/>
        <w:jc w:val="both"/>
        <w:rPr>
          <w:rFonts w:ascii="Arial" w:hAnsi="Arial" w:cs="Arial"/>
          <w:spacing w:val="-1"/>
          <w:sz w:val="20"/>
          <w:szCs w:val="20"/>
          <w:lang w:val="en-US" w:eastAsia="en-US"/>
        </w:rPr>
      </w:pPr>
      <w:r>
        <w:rPr>
          <w:rFonts w:ascii="Arial" w:hAnsi="Arial" w:cs="Arial"/>
          <w:b/>
          <w:spacing w:val="-1"/>
          <w:sz w:val="22"/>
          <w:szCs w:val="22"/>
          <w:lang w:val="en-US" w:eastAsia="en-US"/>
        </w:rPr>
        <w:t xml:space="preserve">          </w:t>
      </w:r>
      <w:r w:rsidR="00863570"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>EK-1</w:t>
      </w:r>
      <w:r w:rsidR="00863570"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: </w:t>
      </w:r>
      <w:r w:rsid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>Ö</w:t>
      </w:r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 xml:space="preserve">SYS </w:t>
      </w:r>
      <w:proofErr w:type="spellStart"/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>Sonuç</w:t>
      </w:r>
      <w:proofErr w:type="spellEnd"/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 xml:space="preserve"> </w:t>
      </w:r>
      <w:proofErr w:type="spellStart"/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>Belgesi</w:t>
      </w:r>
      <w:proofErr w:type="spellEnd"/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 xml:space="preserve"> internet </w:t>
      </w:r>
      <w:proofErr w:type="spellStart"/>
      <w:r w:rsidR="00863570" w:rsidRPr="008A5112">
        <w:rPr>
          <w:rFonts w:ascii="Arial" w:hAnsi="Arial" w:cs="Arial"/>
          <w:spacing w:val="-1"/>
          <w:sz w:val="20"/>
          <w:szCs w:val="20"/>
          <w:u w:val="single"/>
          <w:lang w:val="en-US" w:eastAsia="en-US"/>
        </w:rPr>
        <w:t>çıktısı</w:t>
      </w:r>
      <w:proofErr w:type="spellEnd"/>
    </w:p>
    <w:p w:rsidR="00863570" w:rsidRPr="008A5112" w:rsidRDefault="00863570" w:rsidP="00863570">
      <w:pPr>
        <w:spacing w:line="360" w:lineRule="auto"/>
        <w:jc w:val="both"/>
        <w:rPr>
          <w:rFonts w:ascii="Arial" w:hAnsi="Arial" w:cs="Arial"/>
          <w:spacing w:val="-1"/>
          <w:sz w:val="20"/>
          <w:szCs w:val="20"/>
          <w:lang w:val="en-US" w:eastAsia="en-US"/>
        </w:rPr>
      </w:pPr>
      <w:r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 xml:space="preserve">EK-2: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Öğrenci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Belgesi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(</w:t>
      </w:r>
      <w:proofErr w:type="spellStart"/>
      <w:proofErr w:type="gram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yrılacağı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Üniversiteden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lınacak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)</w:t>
      </w:r>
    </w:p>
    <w:p w:rsidR="00863570" w:rsidRPr="008A5112" w:rsidRDefault="00863570" w:rsidP="00863570">
      <w:pPr>
        <w:spacing w:line="360" w:lineRule="auto"/>
        <w:jc w:val="both"/>
        <w:rPr>
          <w:rFonts w:ascii="Arial" w:hAnsi="Arial" w:cs="Arial"/>
          <w:spacing w:val="-1"/>
          <w:sz w:val="20"/>
          <w:szCs w:val="20"/>
          <w:lang w:val="en-US" w:eastAsia="en-US"/>
        </w:rPr>
      </w:pPr>
      <w:r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>EK-</w:t>
      </w:r>
      <w:proofErr w:type="gramStart"/>
      <w:r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 xml:space="preserve">3 </w:t>
      </w:r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:</w:t>
      </w:r>
      <w:proofErr w:type="gram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Transkript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ve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Ders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İçerikleri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(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İntibak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ve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Muafiyet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için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,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yrılacağı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Üniversiteden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lınacak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)</w:t>
      </w:r>
    </w:p>
    <w:p w:rsidR="00863570" w:rsidRPr="008A5112" w:rsidRDefault="00863570" w:rsidP="00863570">
      <w:pPr>
        <w:spacing w:line="360" w:lineRule="auto"/>
        <w:jc w:val="both"/>
        <w:rPr>
          <w:rFonts w:ascii="Arial" w:hAnsi="Arial" w:cs="Arial"/>
          <w:spacing w:val="-1"/>
          <w:sz w:val="20"/>
          <w:szCs w:val="20"/>
          <w:lang w:val="en-US" w:eastAsia="en-US"/>
        </w:rPr>
      </w:pPr>
      <w:r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>EK-</w:t>
      </w:r>
      <w:proofErr w:type="gramStart"/>
      <w:r w:rsidRPr="008A5112">
        <w:rPr>
          <w:rFonts w:ascii="Arial" w:hAnsi="Arial" w:cs="Arial"/>
          <w:b/>
          <w:spacing w:val="-1"/>
          <w:sz w:val="20"/>
          <w:szCs w:val="20"/>
          <w:lang w:val="en-US" w:eastAsia="en-US"/>
        </w:rPr>
        <w:t xml:space="preserve">4 </w:t>
      </w:r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:</w:t>
      </w:r>
      <w:proofErr w:type="gram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Daha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önce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Merkezi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Yerleştirme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Puanıyla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Yatay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Geçiş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yapmadığını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gösterir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belge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 (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yrılacağı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Üniversiteden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 xml:space="preserve"> </w:t>
      </w:r>
      <w:proofErr w:type="spellStart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alınacak</w:t>
      </w:r>
      <w:proofErr w:type="spellEnd"/>
      <w:r w:rsidRPr="008A5112">
        <w:rPr>
          <w:rFonts w:ascii="Arial" w:hAnsi="Arial" w:cs="Arial"/>
          <w:spacing w:val="-1"/>
          <w:sz w:val="20"/>
          <w:szCs w:val="20"/>
          <w:lang w:val="en-US" w:eastAsia="en-US"/>
        </w:rPr>
        <w:t>)</w:t>
      </w:r>
    </w:p>
    <w:p w:rsidR="00863570" w:rsidRPr="00863570" w:rsidRDefault="00863570" w:rsidP="00863570">
      <w:pPr>
        <w:spacing w:line="360" w:lineRule="auto"/>
        <w:ind w:firstLine="708"/>
        <w:jc w:val="both"/>
        <w:rPr>
          <w:rFonts w:ascii="Arial" w:hAnsi="Arial" w:cs="Arial"/>
          <w:spacing w:val="-1"/>
          <w:sz w:val="22"/>
          <w:szCs w:val="22"/>
          <w:lang w:val="en-US" w:eastAsia="en-US"/>
        </w:rPr>
      </w:pPr>
    </w:p>
    <w:p w:rsidR="00557257" w:rsidRPr="00E54236" w:rsidRDefault="00557257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4B2E" w:rsidRDefault="003E4B2E" w:rsidP="00984E0A">
      <w:r>
        <w:separator/>
      </w:r>
    </w:p>
  </w:endnote>
  <w:endnote w:type="continuationSeparator" w:id="0">
    <w:p w:rsidR="003E4B2E" w:rsidRDefault="003E4B2E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561B" w:rsidRDefault="00DD561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DD561B" w:rsidRPr="00DD561B">
      <w:rPr>
        <w:rFonts w:ascii="Arial" w:hAnsi="Arial" w:cs="Arial"/>
        <w:i/>
        <w:sz w:val="20"/>
      </w:rPr>
      <w:t xml:space="preserve">4.13.7. </w:t>
    </w:r>
    <w:r w:rsidR="00DD561B" w:rsidRPr="00DD561B">
      <w:rPr>
        <w:rFonts w:ascii="Arial" w:hAnsi="Arial" w:cs="Arial"/>
        <w:i/>
        <w:sz w:val="20"/>
      </w:rPr>
      <w:t>Yatay Geçiş Başvur</w:t>
    </w:r>
    <w:r w:rsidR="00DD561B">
      <w:rPr>
        <w:rFonts w:ascii="Arial" w:hAnsi="Arial" w:cs="Arial"/>
        <w:i/>
        <w:sz w:val="20"/>
      </w:rPr>
      <w:t xml:space="preserve">u ve Kabul İşlemleri Alt </w:t>
    </w:r>
    <w:r w:rsidR="00DD561B">
      <w:rPr>
        <w:rFonts w:ascii="Arial" w:hAnsi="Arial" w:cs="Arial"/>
        <w:i/>
        <w:sz w:val="20"/>
      </w:rPr>
      <w:t>Süreci</w:t>
    </w:r>
    <w:bookmarkStart w:id="0" w:name="_GoBack"/>
    <w:bookmarkEnd w:id="0"/>
  </w:p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561B" w:rsidRDefault="00DD56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4B2E" w:rsidRDefault="003E4B2E" w:rsidP="00984E0A">
      <w:r>
        <w:separator/>
      </w:r>
    </w:p>
  </w:footnote>
  <w:footnote w:type="continuationSeparator" w:id="0">
    <w:p w:rsidR="003E4B2E" w:rsidRDefault="003E4B2E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561B" w:rsidRDefault="00DD561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4D21EF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4D21EF">
            <w:rPr>
              <w:rFonts w:ascii="Arial" w:eastAsia="Cambria" w:hAnsi="Arial" w:cs="Arial"/>
              <w:sz w:val="22"/>
              <w:szCs w:val="22"/>
            </w:rPr>
            <w:t>Merkezi Yerleştirme Puanına Göre Yatay Geçiş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561B" w:rsidRDefault="00DD561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053BE"/>
    <w:rsid w:val="003B0221"/>
    <w:rsid w:val="003E4B2E"/>
    <w:rsid w:val="003F56A9"/>
    <w:rsid w:val="004B37F7"/>
    <w:rsid w:val="004C2906"/>
    <w:rsid w:val="004D21EF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42AC2"/>
    <w:rsid w:val="00863570"/>
    <w:rsid w:val="00873B72"/>
    <w:rsid w:val="00897899"/>
    <w:rsid w:val="008A2851"/>
    <w:rsid w:val="008A5112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330CB"/>
    <w:rsid w:val="00D557C8"/>
    <w:rsid w:val="00D70065"/>
    <w:rsid w:val="00D72A9E"/>
    <w:rsid w:val="00DA7765"/>
    <w:rsid w:val="00DB1262"/>
    <w:rsid w:val="00DB605A"/>
    <w:rsid w:val="00DB775B"/>
    <w:rsid w:val="00DD561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50969B-B728-4488-9D5F-EFE9D7D8FBDB}"/>
</file>

<file path=customXml/itemProps2.xml><?xml version="1.0" encoding="utf-8"?>
<ds:datastoreItem xmlns:ds="http://schemas.openxmlformats.org/officeDocument/2006/customXml" ds:itemID="{5B5C9943-336D-4EA3-8AB5-F9A6D57C6104}"/>
</file>

<file path=customXml/itemProps3.xml><?xml version="1.0" encoding="utf-8"?>
<ds:datastoreItem xmlns:ds="http://schemas.openxmlformats.org/officeDocument/2006/customXml" ds:itemID="{89AA8B2D-BB31-4FB3-B61F-2119244C08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73</Characters>
  <Application>Microsoft Office Word</Application>
  <DocSecurity>0</DocSecurity>
  <Lines>1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5</cp:revision>
  <cp:lastPrinted>2014-09-18T11:42:00Z</cp:lastPrinted>
  <dcterms:created xsi:type="dcterms:W3CDTF">2023-09-14T07:14:00Z</dcterms:created>
  <dcterms:modified xsi:type="dcterms:W3CDTF">2023-09-1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